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EC7E48" w14:textId="77777777" w:rsidR="006A2C1B" w:rsidRDefault="00C16A7E" w:rsidP="006A2C1B">
      <w:pPr>
        <w:pStyle w:val="Title"/>
        <w:spacing w:after="0"/>
      </w:pPr>
      <w:bookmarkStart w:id="0" w:name="_GoBack"/>
      <w:bookmarkEnd w:id="0"/>
      <w:r w:rsidRPr="00160F68">
        <w:t xml:space="preserve">LESSON PLAN </w:t>
      </w:r>
      <w:r w:rsidR="00AB5276">
        <w:t>20</w:t>
      </w:r>
      <w:r w:rsidRPr="00160F68">
        <w:t xml:space="preserve">     </w:t>
      </w:r>
    </w:p>
    <w:p w14:paraId="7EB554B6" w14:textId="77777777" w:rsidR="00C16A7E" w:rsidRPr="00230ED0" w:rsidRDefault="00C16A7E" w:rsidP="006A2C1B">
      <w:pPr>
        <w:pStyle w:val="Subtitle"/>
        <w:spacing w:after="0"/>
        <w:rPr>
          <w:b/>
          <w:color w:val="4A6300" w:themeColor="accent1" w:themeShade="80"/>
          <w:sz w:val="28"/>
          <w:szCs w:val="28"/>
        </w:rPr>
      </w:pPr>
      <w:r w:rsidRPr="00230ED0">
        <w:rPr>
          <w:b/>
          <w:color w:val="4A6300" w:themeColor="accent1" w:themeShade="80"/>
          <w:sz w:val="28"/>
          <w:szCs w:val="28"/>
        </w:rPr>
        <w:t>DYSART UNIFIED</w:t>
      </w:r>
      <w:r w:rsidR="00BF1F3A" w:rsidRPr="00230ED0">
        <w:rPr>
          <w:b/>
          <w:color w:val="4A6300" w:themeColor="accent1" w:themeShade="80"/>
          <w:sz w:val="28"/>
          <w:szCs w:val="28"/>
        </w:rPr>
        <w:t xml:space="preserve"> -</w:t>
      </w:r>
      <w:r w:rsidRPr="00230ED0">
        <w:rPr>
          <w:b/>
          <w:color w:val="4A6300" w:themeColor="accent1" w:themeShade="80"/>
          <w:sz w:val="28"/>
          <w:szCs w:val="28"/>
        </w:rPr>
        <w:t xml:space="preserve"> CTE               </w:t>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Pr="00230ED0">
        <w:rPr>
          <w:b/>
          <w:color w:val="4A6300" w:themeColor="accent1" w:themeShade="80"/>
          <w:sz w:val="28"/>
          <w:szCs w:val="28"/>
        </w:rPr>
        <w:t xml:space="preserve"> 2013</w:t>
      </w:r>
      <w:r w:rsidR="00BF1F3A" w:rsidRPr="00230ED0">
        <w:rPr>
          <w:b/>
          <w:color w:val="4A6300" w:themeColor="accent1" w:themeShade="80"/>
          <w:sz w:val="28"/>
          <w:szCs w:val="28"/>
        </w:rPr>
        <w:t>-2014</w:t>
      </w:r>
    </w:p>
    <w:p w14:paraId="0D7FD20A" w14:textId="77777777" w:rsidR="006A2C1B" w:rsidRDefault="006A2C1B" w:rsidP="006A2C1B">
      <w:pPr>
        <w:spacing w:after="0" w:line="240" w:lineRule="auto"/>
      </w:pPr>
    </w:p>
    <w:p w14:paraId="7BA99049" w14:textId="77777777" w:rsidR="006A2C1B" w:rsidRDefault="006A2C1B" w:rsidP="006A2C1B">
      <w:pPr>
        <w:spacing w:after="0" w:line="240" w:lineRule="auto"/>
      </w:pPr>
      <w:r>
        <w:t>COURSE:</w:t>
      </w:r>
      <w:r w:rsidR="00752852">
        <w:t xml:space="preserve"> </w:t>
      </w:r>
      <w:r w:rsidR="008C000A">
        <w:t xml:space="preserve">      </w:t>
      </w:r>
      <w:r w:rsidR="00752852" w:rsidRPr="008C000A">
        <w:rPr>
          <w:b/>
        </w:rPr>
        <w:t>Architectural Design Drafting</w:t>
      </w:r>
    </w:p>
    <w:p w14:paraId="33114BBD" w14:textId="77777777" w:rsidR="006A2C1B" w:rsidRDefault="006A2C1B" w:rsidP="006A2C1B">
      <w:pPr>
        <w:spacing w:after="0" w:line="240" w:lineRule="auto"/>
      </w:pPr>
      <w:r>
        <w:t>PROGRAM:</w:t>
      </w:r>
      <w:r w:rsidR="00752852">
        <w:t xml:space="preserve"> </w:t>
      </w:r>
      <w:r w:rsidR="008C000A">
        <w:t xml:space="preserve">  </w:t>
      </w:r>
      <w:r w:rsidR="00752852" w:rsidRPr="008C000A">
        <w:rPr>
          <w:b/>
        </w:rPr>
        <w:t>Signature Architecture Program</w:t>
      </w:r>
    </w:p>
    <w:p w14:paraId="39935805" w14:textId="77777777" w:rsidR="006A2C1B" w:rsidRPr="008C000A" w:rsidRDefault="001A7048" w:rsidP="006A2C1B">
      <w:pPr>
        <w:spacing w:after="0" w:line="240" w:lineRule="auto"/>
        <w:rPr>
          <w:b/>
        </w:rPr>
      </w:pPr>
      <w:proofErr w:type="gramStart"/>
      <w:r>
        <w:t>TEACH</w:t>
      </w:r>
      <w:r w:rsidR="006A2C1B">
        <w:t>ER(</w:t>
      </w:r>
      <w:proofErr w:type="gramEnd"/>
      <w:r w:rsidR="006A2C1B">
        <w:t>S):</w:t>
      </w:r>
      <w:r w:rsidR="00752852">
        <w:t xml:space="preserve"> </w:t>
      </w:r>
      <w:r w:rsidR="00752852" w:rsidRPr="008C000A">
        <w:rPr>
          <w:b/>
        </w:rPr>
        <w:t>Scott Thomas, M.Ed., MCCTE, CD</w:t>
      </w:r>
    </w:p>
    <w:p w14:paraId="64A480CB" w14:textId="77777777" w:rsidR="0037654D" w:rsidRPr="008C000A" w:rsidRDefault="0037654D" w:rsidP="006A2C1B">
      <w:pPr>
        <w:spacing w:after="0" w:line="240" w:lineRule="auto"/>
        <w:rPr>
          <w:b/>
        </w:rPr>
      </w:pPr>
    </w:p>
    <w:p w14:paraId="15EDE8CE" w14:textId="77777777" w:rsidR="0037654D" w:rsidRDefault="001A7048" w:rsidP="006A2C1B">
      <w:pPr>
        <w:spacing w:after="0" w:line="240" w:lineRule="auto"/>
      </w:pPr>
      <w:r>
        <w:t xml:space="preserve">CURRICULUM </w:t>
      </w:r>
      <w:r w:rsidR="0037654D">
        <w:t>UNIT</w:t>
      </w:r>
      <w:r w:rsidR="006E7AB8">
        <w:t>/TITLE</w:t>
      </w:r>
      <w:r w:rsidR="0037654D">
        <w:t>:</w:t>
      </w:r>
      <w:r w:rsidR="00413B21">
        <w:t xml:space="preserve"> Introduction to Architectural Design Drafting</w:t>
      </w:r>
    </w:p>
    <w:p w14:paraId="6308E061" w14:textId="77777777" w:rsidR="0037654D" w:rsidRDefault="0037654D" w:rsidP="006A2C1B">
      <w:pPr>
        <w:spacing w:after="0" w:line="240" w:lineRule="auto"/>
      </w:pPr>
      <w:r>
        <w:t>LESSON TITLE:</w:t>
      </w:r>
      <w:r w:rsidR="00413B21">
        <w:t xml:space="preserve"> </w:t>
      </w:r>
      <w:r w:rsidR="00D2485E" w:rsidRPr="00D2485E">
        <w:t xml:space="preserve">Roof Plan Components (SDS/2 and </w:t>
      </w:r>
      <w:proofErr w:type="spellStart"/>
      <w:r w:rsidR="00D2485E" w:rsidRPr="00D2485E">
        <w:t>Softplan</w:t>
      </w:r>
      <w:proofErr w:type="spellEnd"/>
      <w:r w:rsidR="00D2485E" w:rsidRPr="00D2485E">
        <w:t xml:space="preserve"> CAD software) </w:t>
      </w:r>
      <w:r w:rsidR="00D66366">
        <w:t>(</w:t>
      </w:r>
      <w:r w:rsidR="00D2485E" w:rsidRPr="00D2485E">
        <w:t>Math/Geometry</w:t>
      </w:r>
      <w:r w:rsidR="00D66366">
        <w:t>)</w:t>
      </w:r>
    </w:p>
    <w:p w14:paraId="6694D642" w14:textId="77777777" w:rsidR="006A2C1B" w:rsidRDefault="006A2C1B" w:rsidP="006A2C1B">
      <w:pPr>
        <w:spacing w:after="0" w:line="240" w:lineRule="auto"/>
      </w:pPr>
    </w:p>
    <w:tbl>
      <w:tblPr>
        <w:tblStyle w:val="TableGrid"/>
        <w:tblW w:w="0" w:type="auto"/>
        <w:tblLayout w:type="fixed"/>
        <w:tblLook w:val="04A0" w:firstRow="1" w:lastRow="0" w:firstColumn="1" w:lastColumn="0" w:noHBand="0" w:noVBand="1"/>
      </w:tblPr>
      <w:tblGrid>
        <w:gridCol w:w="2088"/>
        <w:gridCol w:w="8820"/>
      </w:tblGrid>
      <w:tr w:rsidR="001A7048" w14:paraId="6AFD5F96" w14:textId="77777777" w:rsidTr="00934CF9">
        <w:tc>
          <w:tcPr>
            <w:tcW w:w="10908" w:type="dxa"/>
            <w:gridSpan w:val="2"/>
            <w:shd w:val="clear" w:color="auto" w:fill="00B050"/>
          </w:tcPr>
          <w:p w14:paraId="76EC86D4" w14:textId="77777777" w:rsidR="001A7048" w:rsidRPr="006E7AB8" w:rsidRDefault="001A7048" w:rsidP="001A7048">
            <w:pPr>
              <w:jc w:val="center"/>
              <w:rPr>
                <w:rFonts w:ascii="Arial" w:hAnsi="Arial" w:cs="Arial"/>
                <w:b/>
                <w:sz w:val="24"/>
                <w:szCs w:val="24"/>
              </w:rPr>
            </w:pPr>
            <w:r w:rsidRPr="006E7AB8">
              <w:rPr>
                <w:rFonts w:ascii="Arial" w:hAnsi="Arial" w:cs="Arial"/>
                <w:b/>
                <w:color w:val="FFFFFF" w:themeColor="background1"/>
                <w:sz w:val="24"/>
                <w:szCs w:val="24"/>
              </w:rPr>
              <w:t>STANDARDS AND OBJECTIVES</w:t>
            </w:r>
          </w:p>
        </w:tc>
      </w:tr>
      <w:tr w:rsidR="006A2C1B" w14:paraId="5CB8F235" w14:textId="77777777" w:rsidTr="00934CF9">
        <w:tc>
          <w:tcPr>
            <w:tcW w:w="2088" w:type="dxa"/>
          </w:tcPr>
          <w:p w14:paraId="1548DEFA" w14:textId="77777777" w:rsidR="006A2C1B" w:rsidRDefault="008467C8" w:rsidP="006A2C1B">
            <w:r>
              <w:t>CTE PROGRAM STANDARD - MEASUREMENT CRITERIA</w:t>
            </w:r>
          </w:p>
        </w:tc>
        <w:tc>
          <w:tcPr>
            <w:tcW w:w="8820" w:type="dxa"/>
          </w:tcPr>
          <w:p w14:paraId="279EDC70" w14:textId="77777777" w:rsidR="006A2C1B" w:rsidRDefault="006A2C1B" w:rsidP="006A2C1B"/>
          <w:p w14:paraId="147B7055" w14:textId="77777777" w:rsidR="000C52DB" w:rsidRDefault="00D26572" w:rsidP="006A2C1B">
            <w:r>
              <w:t>8.3</w:t>
            </w:r>
            <w:r w:rsidR="00B02220" w:rsidRPr="00B02220">
              <w:t xml:space="preserve"> Draft a roof plan</w:t>
            </w:r>
          </w:p>
          <w:p w14:paraId="5E9136D5" w14:textId="77777777" w:rsidR="000C52DB" w:rsidRDefault="000C52DB" w:rsidP="006A2C1B"/>
          <w:p w14:paraId="03F16DF0" w14:textId="77777777" w:rsidR="000C52DB" w:rsidRDefault="000C52DB" w:rsidP="006A2C1B"/>
          <w:p w14:paraId="60133A85" w14:textId="77777777" w:rsidR="000C52DB" w:rsidRDefault="000C52DB" w:rsidP="006A2C1B"/>
        </w:tc>
      </w:tr>
      <w:tr w:rsidR="006A2C1B" w14:paraId="1C2BD488" w14:textId="77777777" w:rsidTr="00934CF9">
        <w:tc>
          <w:tcPr>
            <w:tcW w:w="2088" w:type="dxa"/>
          </w:tcPr>
          <w:p w14:paraId="3E30B8B1" w14:textId="77777777" w:rsidR="006A2C1B" w:rsidRDefault="008467C8" w:rsidP="006A2C1B">
            <w:r>
              <w:t>COMMON CORE STANDARDS</w:t>
            </w:r>
          </w:p>
        </w:tc>
        <w:tc>
          <w:tcPr>
            <w:tcW w:w="8820" w:type="dxa"/>
          </w:tcPr>
          <w:p w14:paraId="6E2A252E" w14:textId="77777777" w:rsidR="00854618" w:rsidRDefault="00B02220" w:rsidP="00854618">
            <w:pPr>
              <w:pStyle w:val="ListParagraph"/>
              <w:numPr>
                <w:ilvl w:val="0"/>
                <w:numId w:val="2"/>
              </w:numPr>
            </w:pPr>
            <w:r w:rsidRPr="00854618">
              <w:rPr>
                <w:color w:val="FF0000"/>
              </w:rPr>
              <w:t xml:space="preserve">CCSS.Math.Practice.MP1 </w:t>
            </w:r>
          </w:p>
          <w:p w14:paraId="61E14F78" w14:textId="77777777" w:rsidR="00B02220" w:rsidRDefault="00B02220" w:rsidP="00854618">
            <w:pPr>
              <w:ind w:left="360"/>
            </w:pPr>
            <w:r>
              <w:t xml:space="preserve">Make sense of problems and persevere in solving them. </w:t>
            </w:r>
          </w:p>
          <w:p w14:paraId="1BB28EE1" w14:textId="77777777" w:rsidR="00B02220" w:rsidRDefault="00B02220" w:rsidP="00B02220">
            <w: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14:paraId="2C2010E0" w14:textId="77777777" w:rsidR="00854618" w:rsidRDefault="00B02220" w:rsidP="00854618">
            <w:pPr>
              <w:pStyle w:val="ListParagraph"/>
              <w:numPr>
                <w:ilvl w:val="0"/>
                <w:numId w:val="2"/>
              </w:numPr>
            </w:pPr>
            <w:r w:rsidRPr="00272756">
              <w:rPr>
                <w:color w:val="FF0000"/>
              </w:rPr>
              <w:t>CCSS.Math.Practice.MP2</w:t>
            </w:r>
            <w:r>
              <w:t xml:space="preserve"> </w:t>
            </w:r>
          </w:p>
          <w:p w14:paraId="6534319F" w14:textId="77777777" w:rsidR="00B02220" w:rsidRDefault="00B02220" w:rsidP="00854618">
            <w:pPr>
              <w:ind w:left="360"/>
            </w:pPr>
            <w:r>
              <w:t xml:space="preserve">Reason abstractly and quantitatively. </w:t>
            </w:r>
          </w:p>
          <w:p w14:paraId="1E608F35" w14:textId="77777777" w:rsidR="00B02220" w:rsidRDefault="00B02220" w:rsidP="00B02220">
            <w: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14:paraId="7962B40D" w14:textId="77777777" w:rsidR="00854618" w:rsidRDefault="00B02220" w:rsidP="00854618">
            <w:pPr>
              <w:pStyle w:val="ListParagraph"/>
              <w:numPr>
                <w:ilvl w:val="0"/>
                <w:numId w:val="2"/>
              </w:numPr>
            </w:pPr>
            <w:r w:rsidRPr="00854618">
              <w:rPr>
                <w:color w:val="FF0000"/>
              </w:rPr>
              <w:t xml:space="preserve">CCSS.Math.Practice.MP3 </w:t>
            </w:r>
          </w:p>
          <w:p w14:paraId="5AA241B8" w14:textId="77777777" w:rsidR="00B02220" w:rsidRDefault="00B02220" w:rsidP="00854618">
            <w:pPr>
              <w:ind w:left="360"/>
            </w:pPr>
            <w:r>
              <w:t xml:space="preserve">Construct viable arguments and critique the reasoning of others. </w:t>
            </w:r>
          </w:p>
          <w:p w14:paraId="1DC0185F" w14:textId="77777777" w:rsidR="00B02220" w:rsidRDefault="00B02220" w:rsidP="00B02220">
            <w:r>
              <w:t xml:space="preserve">Mathematically proficient students understand and use stated assumptions, definitions, and previously established results in constructing arguments. They make conjectures and build a logical progression of statements to explore the truth of their conjectures. They are able to </w:t>
            </w:r>
            <w:r>
              <w:lastRenderedPageBreak/>
              <w:t>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14:paraId="6D73B6E5" w14:textId="77777777" w:rsidR="00854618" w:rsidRDefault="00B02220" w:rsidP="00854618">
            <w:pPr>
              <w:pStyle w:val="ListParagraph"/>
              <w:numPr>
                <w:ilvl w:val="0"/>
                <w:numId w:val="2"/>
              </w:numPr>
            </w:pPr>
            <w:r w:rsidRPr="00854618">
              <w:rPr>
                <w:color w:val="FF0000"/>
              </w:rPr>
              <w:t xml:space="preserve">CCSS.Math.Practice.MP4 </w:t>
            </w:r>
          </w:p>
          <w:p w14:paraId="0B3C6CDA" w14:textId="77777777" w:rsidR="00B02220" w:rsidRDefault="00B02220" w:rsidP="00854618">
            <w:pPr>
              <w:ind w:left="360"/>
            </w:pPr>
            <w:r>
              <w:t xml:space="preserve">Model with mathematics. </w:t>
            </w:r>
          </w:p>
          <w:p w14:paraId="28288BD6" w14:textId="77777777" w:rsidR="00B02220" w:rsidRDefault="00B02220" w:rsidP="00B02220">
            <w:r>
              <w:t>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w:t>
            </w:r>
            <w:r w:rsidR="00D66366">
              <w:t>,</w:t>
            </w:r>
            <w:r>
              <w:t xml:space="preserve"> and formulas. They can analyze those relationships mathematically to draw conclusions. They routinely interpret their mathematical results in the context of the situation and reflect on whether the results make sense, possibly improving the model if it has not served its purpose.</w:t>
            </w:r>
          </w:p>
          <w:p w14:paraId="368963C3" w14:textId="77777777" w:rsidR="00854618" w:rsidRDefault="00B02220" w:rsidP="00854618">
            <w:pPr>
              <w:pStyle w:val="ListParagraph"/>
              <w:numPr>
                <w:ilvl w:val="0"/>
                <w:numId w:val="2"/>
              </w:numPr>
            </w:pPr>
            <w:r w:rsidRPr="00854618">
              <w:rPr>
                <w:color w:val="FF0000"/>
              </w:rPr>
              <w:t xml:space="preserve">CCSS.Math.Practice.MP5 </w:t>
            </w:r>
          </w:p>
          <w:p w14:paraId="4FC51392" w14:textId="77777777" w:rsidR="00B02220" w:rsidRDefault="00B02220" w:rsidP="00854618">
            <w:pPr>
              <w:ind w:left="360"/>
            </w:pPr>
            <w:r>
              <w:t xml:space="preserve">Use appropriate tools strategically. </w:t>
            </w:r>
          </w:p>
          <w:p w14:paraId="568C98D0" w14:textId="77777777" w:rsidR="006A2C1B" w:rsidRDefault="00B02220" w:rsidP="00B02220">
            <w: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w:t>
            </w:r>
          </w:p>
          <w:p w14:paraId="6ACF360E" w14:textId="77777777" w:rsidR="006E7AB8" w:rsidRDefault="006E7AB8" w:rsidP="006A2C1B"/>
          <w:p w14:paraId="2A59B6C4" w14:textId="77777777" w:rsidR="006E7AB8" w:rsidRDefault="006E7AB8" w:rsidP="006A2C1B"/>
          <w:p w14:paraId="4EC54476" w14:textId="77777777" w:rsidR="000C52DB" w:rsidRDefault="000C52DB" w:rsidP="006A2C1B"/>
          <w:p w14:paraId="00E032BF" w14:textId="77777777" w:rsidR="000C52DB" w:rsidRDefault="000C52DB" w:rsidP="006A2C1B"/>
          <w:p w14:paraId="34076EA1" w14:textId="77777777" w:rsidR="00934CF9" w:rsidRDefault="00934CF9" w:rsidP="006A2C1B"/>
        </w:tc>
      </w:tr>
      <w:tr w:rsidR="006A2C1B" w14:paraId="383FB9AC" w14:textId="77777777" w:rsidTr="00934CF9">
        <w:tc>
          <w:tcPr>
            <w:tcW w:w="2088" w:type="dxa"/>
          </w:tcPr>
          <w:p w14:paraId="588533AB" w14:textId="77777777" w:rsidR="006A2C1B" w:rsidRDefault="0037654D" w:rsidP="006A2C1B">
            <w:r>
              <w:lastRenderedPageBreak/>
              <w:t>OBJECTIVES</w:t>
            </w:r>
          </w:p>
        </w:tc>
        <w:tc>
          <w:tcPr>
            <w:tcW w:w="8820" w:type="dxa"/>
          </w:tcPr>
          <w:p w14:paraId="091C098B" w14:textId="77777777" w:rsidR="00C85C16" w:rsidRDefault="00C85C16" w:rsidP="00C85C16">
            <w:r>
              <w:t xml:space="preserve">Lesson 20 - Roof Plan Components (SDS/2 and </w:t>
            </w:r>
            <w:proofErr w:type="spellStart"/>
            <w:r>
              <w:t>Softplan</w:t>
            </w:r>
            <w:proofErr w:type="spellEnd"/>
            <w:r>
              <w:t xml:space="preserve"> CAD software) </w:t>
            </w:r>
            <w:r w:rsidR="00D66366">
              <w:t>(</w:t>
            </w:r>
            <w:r>
              <w:t>Math/Geometry</w:t>
            </w:r>
            <w:r w:rsidR="00D66366">
              <w:t>)</w:t>
            </w:r>
          </w:p>
          <w:p w14:paraId="13A6D032" w14:textId="77777777" w:rsidR="00C85C16" w:rsidRDefault="00C85C16" w:rsidP="00C85C16">
            <w:r>
              <w:t xml:space="preserve">Time Estimate: </w:t>
            </w:r>
            <w:r w:rsidR="00B54BAC" w:rsidRPr="00B54BAC">
              <w:t>to be determined by student needs.</w:t>
            </w:r>
          </w:p>
          <w:p w14:paraId="018DD892" w14:textId="77777777" w:rsidR="00C85C16" w:rsidRDefault="00C85C16" w:rsidP="00C85C16">
            <w:r>
              <w:t>Lesson Objectives</w:t>
            </w:r>
          </w:p>
          <w:p w14:paraId="39BA1AAD" w14:textId="77777777" w:rsidR="00C85C16" w:rsidRDefault="00C85C16" w:rsidP="00D26572">
            <w:pPr>
              <w:ind w:left="702" w:hanging="702"/>
            </w:pPr>
            <w:r>
              <w:t>•</w:t>
            </w:r>
            <w:r>
              <w:tab/>
              <w:t>Articulate the need to consider roof design long before the roof plan is drawn.</w:t>
            </w:r>
          </w:p>
          <w:p w14:paraId="339E3D2F" w14:textId="77777777" w:rsidR="00C85C16" w:rsidRDefault="00C85C16" w:rsidP="00D26572">
            <w:pPr>
              <w:ind w:left="702" w:hanging="702"/>
              <w:rPr>
                <w:lang w:eastAsia="zh-CN"/>
              </w:rPr>
            </w:pPr>
            <w:r>
              <w:t>•</w:t>
            </w:r>
            <w:r>
              <w:tab/>
              <w:t>Contrast (in Writing) between the functions of a roof plan and a roof framing plan, and be able to cite the basic elements of each.</w:t>
            </w:r>
            <w:r w:rsidR="00D26572">
              <w:rPr>
                <w:rFonts w:hint="eastAsia"/>
                <w:lang w:eastAsia="zh-CN"/>
              </w:rPr>
              <w:t xml:space="preserve"> </w:t>
            </w:r>
            <w:r w:rsidR="00D26572">
              <w:t>(</w:t>
            </w:r>
            <w:r w:rsidR="00D66366">
              <w:t>CCSS.ELA</w:t>
            </w:r>
            <w:r w:rsidR="00D26572">
              <w:t xml:space="preserve"> </w:t>
            </w:r>
            <w:r w:rsidR="00D26572">
              <w:rPr>
                <w:rFonts w:hint="eastAsia"/>
                <w:lang w:eastAsia="zh-CN"/>
              </w:rPr>
              <w:t>WH</w:t>
            </w:r>
            <w:r w:rsidR="00D26572">
              <w:t>ST.11-12.4)</w:t>
            </w:r>
          </w:p>
          <w:p w14:paraId="589E0D50" w14:textId="77777777" w:rsidR="00C85C16" w:rsidRDefault="00C85C16" w:rsidP="00D26572">
            <w:pPr>
              <w:ind w:left="702" w:hanging="702"/>
            </w:pPr>
            <w:r>
              <w:t>•</w:t>
            </w:r>
            <w:r>
              <w:tab/>
              <w:t>Define (in Writing) roof pitch and know how to look up or calculate the</w:t>
            </w:r>
            <w:r w:rsidR="00D26572">
              <w:t xml:space="preserve"> equivalent angle measurement. (</w:t>
            </w:r>
            <w:r w:rsidR="00D66366">
              <w:t>CCSS.ELA</w:t>
            </w:r>
            <w:r w:rsidR="00D26572">
              <w:t xml:space="preserve"> RST.11-12.4)</w:t>
            </w:r>
          </w:p>
          <w:p w14:paraId="42719CB7" w14:textId="77777777" w:rsidR="00C85C16" w:rsidRDefault="00C85C16" w:rsidP="00D26572">
            <w:pPr>
              <w:ind w:left="702" w:hanging="702"/>
            </w:pPr>
            <w:r>
              <w:t>•</w:t>
            </w:r>
            <w:r>
              <w:tab/>
              <w:t xml:space="preserve">Cite (in Writing) when flat roofs are used and why, and know the capacity of diverters </w:t>
            </w:r>
            <w:r>
              <w:lastRenderedPageBreak/>
              <w:t xml:space="preserve">and parapets. </w:t>
            </w:r>
            <w:r w:rsidR="00D26572">
              <w:t>(</w:t>
            </w:r>
            <w:r w:rsidR="00D66366">
              <w:t>CCSS.ELA</w:t>
            </w:r>
            <w:r w:rsidR="00D26572">
              <w:t xml:space="preserve"> RST.11-12.4)</w:t>
            </w:r>
          </w:p>
          <w:p w14:paraId="1B95EC7A" w14:textId="77777777" w:rsidR="00C85C16" w:rsidRDefault="00C85C16" w:rsidP="00D26572">
            <w:pPr>
              <w:ind w:left="702" w:hanging="702"/>
            </w:pPr>
            <w:r>
              <w:t>•</w:t>
            </w:r>
            <w:r>
              <w:tab/>
              <w:t>Describe (in Writing) the configuration of shed, gable, A-frame, gambrel, hip, Dutch-hip, and mansard roofs.</w:t>
            </w:r>
            <w:r w:rsidR="00D26572">
              <w:t xml:space="preserve"> (</w:t>
            </w:r>
            <w:r w:rsidR="00D66366">
              <w:t>CCSS.ELA</w:t>
            </w:r>
            <w:r w:rsidR="00D26572">
              <w:t xml:space="preserve"> RST.11-12.4)</w:t>
            </w:r>
          </w:p>
          <w:p w14:paraId="619DCF8C" w14:textId="77777777" w:rsidR="00C85C16" w:rsidRDefault="00C85C16" w:rsidP="00D26572">
            <w:pPr>
              <w:ind w:left="702" w:hanging="702"/>
            </w:pPr>
            <w:r>
              <w:t>•</w:t>
            </w:r>
            <w:r>
              <w:tab/>
              <w:t>Define (in Writing) a dormer.</w:t>
            </w:r>
            <w:r w:rsidR="00D26572">
              <w:t xml:space="preserve"> (</w:t>
            </w:r>
            <w:r w:rsidR="00D66366">
              <w:t>CCSS.ELA</w:t>
            </w:r>
            <w:r w:rsidR="00D26572">
              <w:t xml:space="preserve"> RST.11-12.4)</w:t>
            </w:r>
          </w:p>
          <w:p w14:paraId="7E3015C8" w14:textId="77777777" w:rsidR="00C85C16" w:rsidRDefault="00C85C16" w:rsidP="00D26572">
            <w:pPr>
              <w:ind w:left="702" w:hanging="702"/>
            </w:pPr>
            <w:r>
              <w:t>•</w:t>
            </w:r>
            <w:r>
              <w:tab/>
              <w:t>Cite (in Writing) the factors that influence the selection of roofing materials.</w:t>
            </w:r>
          </w:p>
          <w:p w14:paraId="15C09764" w14:textId="77777777" w:rsidR="00C85C16" w:rsidRDefault="00C85C16" w:rsidP="00D26572">
            <w:pPr>
              <w:ind w:left="702" w:hanging="702"/>
            </w:pPr>
            <w:r>
              <w:t>•</w:t>
            </w:r>
            <w:r>
              <w:tab/>
              <w:t>Explain the meaning of a roofer’s square equaling 100 sq. ft. (Applied Math)</w:t>
            </w:r>
          </w:p>
          <w:p w14:paraId="187C8304" w14:textId="77777777" w:rsidR="00C85C16" w:rsidRDefault="00C85C16" w:rsidP="00D26572">
            <w:pPr>
              <w:ind w:left="702" w:hanging="702"/>
            </w:pPr>
            <w:r>
              <w:t>•</w:t>
            </w:r>
            <w:r>
              <w:tab/>
              <w:t>Describe (in Writing) built-up roofing composition and applications.</w:t>
            </w:r>
          </w:p>
          <w:p w14:paraId="7BBADFF4" w14:textId="77777777" w:rsidR="00C85C16" w:rsidRDefault="00C85C16" w:rsidP="00D26572">
            <w:pPr>
              <w:ind w:left="702" w:hanging="702"/>
            </w:pPr>
            <w:r>
              <w:t>•</w:t>
            </w:r>
            <w:r>
              <w:tab/>
              <w:t xml:space="preserve">Compare contrast shingles, tile, and metal plane. </w:t>
            </w:r>
            <w:r w:rsidR="00D26572">
              <w:t>(</w:t>
            </w:r>
            <w:r w:rsidR="00D66366">
              <w:t>CCSS.ELA</w:t>
            </w:r>
            <w:r w:rsidR="00D26572">
              <w:t xml:space="preserve"> RST.11-12.4)</w:t>
            </w:r>
          </w:p>
          <w:p w14:paraId="4B2E99FD" w14:textId="77777777" w:rsidR="00C85C16" w:rsidRDefault="00C85C16" w:rsidP="00D26572">
            <w:pPr>
              <w:ind w:left="702" w:hanging="702"/>
            </w:pPr>
            <w:r>
              <w:t>•</w:t>
            </w:r>
            <w:r>
              <w:tab/>
              <w:t>Describe basic construction materials; cite relative economies, and their durability.</w:t>
            </w:r>
          </w:p>
          <w:p w14:paraId="55D64C9C" w14:textId="77777777" w:rsidR="00C85C16" w:rsidRDefault="00C85C16" w:rsidP="00D26572">
            <w:pPr>
              <w:ind w:left="702" w:hanging="702"/>
            </w:pPr>
            <w:r>
              <w:t>•</w:t>
            </w:r>
            <w:r>
              <w:tab/>
              <w:t>Describe (in Writing) basic weights, appropriate slopes, and underlayment.</w:t>
            </w:r>
          </w:p>
          <w:p w14:paraId="1945E460" w14:textId="77777777" w:rsidR="00C85C16" w:rsidRDefault="00C85C16" w:rsidP="00D26572">
            <w:pPr>
              <w:ind w:left="702" w:hanging="702"/>
            </w:pPr>
            <w:r>
              <w:t>•</w:t>
            </w:r>
            <w:r>
              <w:tab/>
              <w:t xml:space="preserve">Design and </w:t>
            </w:r>
            <w:r w:rsidR="00C039D7">
              <w:t>d</w:t>
            </w:r>
            <w:r>
              <w:t xml:space="preserve">raft a </w:t>
            </w:r>
            <w:r w:rsidR="00C039D7">
              <w:t>r</w:t>
            </w:r>
            <w:r>
              <w:t xml:space="preserve">oof </w:t>
            </w:r>
            <w:r w:rsidR="00C039D7">
              <w:t>f</w:t>
            </w:r>
            <w:r>
              <w:t xml:space="preserve">raming </w:t>
            </w:r>
            <w:r w:rsidR="00C039D7">
              <w:t>p</w:t>
            </w:r>
            <w:r>
              <w:t>lan(s) with SDS/2. (</w:t>
            </w:r>
            <w:r w:rsidR="00D26572">
              <w:rPr>
                <w:rFonts w:hint="eastAsia"/>
                <w:lang w:eastAsia="zh-CN"/>
              </w:rPr>
              <w:t>CCSS.G-MG.3</w:t>
            </w:r>
            <w:r>
              <w:t>)</w:t>
            </w:r>
          </w:p>
          <w:p w14:paraId="2956F957" w14:textId="77777777" w:rsidR="006A2C1B" w:rsidRDefault="006A2C1B" w:rsidP="006A2C1B"/>
          <w:p w14:paraId="08A83681" w14:textId="77777777" w:rsidR="006E7AB8" w:rsidRDefault="006E7AB8" w:rsidP="006A2C1B"/>
        </w:tc>
      </w:tr>
      <w:tr w:rsidR="006A2C1B" w14:paraId="72737428" w14:textId="77777777" w:rsidTr="00934CF9">
        <w:tc>
          <w:tcPr>
            <w:tcW w:w="2088" w:type="dxa"/>
          </w:tcPr>
          <w:p w14:paraId="7FC2C7E8" w14:textId="77777777" w:rsidR="006A2C1B" w:rsidRDefault="006E7AB8" w:rsidP="006A2C1B">
            <w:r>
              <w:rPr>
                <w:sz w:val="20"/>
                <w:szCs w:val="20"/>
              </w:rPr>
              <w:lastRenderedPageBreak/>
              <w:t>CHECKLIST OF ESSENTIAL CONTENT -</w:t>
            </w:r>
            <w:r w:rsidRPr="00C86610">
              <w:rPr>
                <w:sz w:val="20"/>
                <w:szCs w:val="20"/>
              </w:rPr>
              <w:t>IDEAS TO BE COVERED:</w:t>
            </w:r>
            <w:r w:rsidR="002A6404">
              <w:rPr>
                <w:sz w:val="20"/>
                <w:szCs w:val="20"/>
              </w:rPr>
              <w:t xml:space="preserve"> (Lesson summary)</w:t>
            </w:r>
          </w:p>
        </w:tc>
        <w:tc>
          <w:tcPr>
            <w:tcW w:w="8820" w:type="dxa"/>
          </w:tcPr>
          <w:p w14:paraId="6E7C19F9" w14:textId="77777777" w:rsidR="006A2C1B" w:rsidRDefault="006A2C1B" w:rsidP="006A2C1B"/>
          <w:p w14:paraId="29FD47B1" w14:textId="77777777" w:rsidR="00B02220" w:rsidRDefault="00D26572" w:rsidP="00D26572">
            <w:pPr>
              <w:ind w:left="702" w:hanging="702"/>
            </w:pPr>
            <w:r>
              <w:t>•</w:t>
            </w:r>
            <w:r>
              <w:tab/>
            </w:r>
            <w:r w:rsidR="00B02220">
              <w:t xml:space="preserve">Articulate the need to consider roof design long before the roof plan is drawn. </w:t>
            </w:r>
            <w:r>
              <w:t>(</w:t>
            </w:r>
            <w:r w:rsidR="00C039D7">
              <w:t>CCSS.ELA</w:t>
            </w:r>
            <w:r>
              <w:t xml:space="preserve"> RST.11-12.4)</w:t>
            </w:r>
          </w:p>
          <w:p w14:paraId="74B409DE" w14:textId="77777777" w:rsidR="00B02220" w:rsidRDefault="00B02220" w:rsidP="00D26572">
            <w:pPr>
              <w:ind w:left="702" w:hanging="702"/>
            </w:pPr>
            <w:r>
              <w:t>•</w:t>
            </w:r>
            <w:r>
              <w:tab/>
              <w:t>Contrast (in Writing) between the functions of a roof plan and a roof framing plan, and be able to cite the basic elements of each.</w:t>
            </w:r>
            <w:r w:rsidR="00D26572">
              <w:t xml:space="preserve"> (</w:t>
            </w:r>
            <w:r w:rsidR="00C039D7">
              <w:t>CCSS.ELA</w:t>
            </w:r>
            <w:r w:rsidR="00D26572">
              <w:t xml:space="preserve"> RST.11-12.4)</w:t>
            </w:r>
          </w:p>
          <w:p w14:paraId="39EB8F2C" w14:textId="77777777" w:rsidR="00B02220" w:rsidRDefault="00B02220" w:rsidP="00D26572">
            <w:pPr>
              <w:ind w:left="702" w:hanging="702"/>
            </w:pPr>
            <w:r>
              <w:t>•</w:t>
            </w:r>
            <w:r>
              <w:tab/>
              <w:t>Define (in Writing) roof pitch and know how to look up or calculate the equivalent angle measurement. (Applied Math)</w:t>
            </w:r>
          </w:p>
          <w:p w14:paraId="1CE058D6" w14:textId="77777777" w:rsidR="00B02220" w:rsidRDefault="00B02220" w:rsidP="00D26572">
            <w:pPr>
              <w:ind w:left="702" w:hanging="702"/>
            </w:pPr>
            <w:r>
              <w:t>•</w:t>
            </w:r>
            <w:r>
              <w:tab/>
              <w:t xml:space="preserve">Cite (in Writing) when flat roofs are used and why, and know the capacity of diverters and parapets. </w:t>
            </w:r>
            <w:r w:rsidR="00D26572">
              <w:t>(</w:t>
            </w:r>
            <w:r w:rsidR="00C039D7">
              <w:t>CCSS.ELA</w:t>
            </w:r>
            <w:r w:rsidR="00D26572">
              <w:t xml:space="preserve"> RST.11-12.4)</w:t>
            </w:r>
          </w:p>
          <w:p w14:paraId="65BCD904" w14:textId="77777777" w:rsidR="00B02220" w:rsidRDefault="00B02220" w:rsidP="00D26572">
            <w:pPr>
              <w:ind w:left="702" w:hanging="702"/>
            </w:pPr>
            <w:r>
              <w:t>•</w:t>
            </w:r>
            <w:r>
              <w:tab/>
              <w:t>Describe (in Writing) the configuration of shed, gable, A-frame, gambrel, hip, Dutch-hip, and mansard roofs.</w:t>
            </w:r>
            <w:r w:rsidR="00D26572">
              <w:t xml:space="preserve"> (</w:t>
            </w:r>
            <w:r w:rsidR="00C039D7">
              <w:t>CCSS.ELA</w:t>
            </w:r>
            <w:r w:rsidR="00D26572">
              <w:t xml:space="preserve"> RST.11-12.4)</w:t>
            </w:r>
          </w:p>
          <w:p w14:paraId="18DE4F0A" w14:textId="77777777" w:rsidR="00B02220" w:rsidRDefault="00B02220" w:rsidP="00D26572">
            <w:pPr>
              <w:ind w:left="702" w:hanging="702"/>
              <w:rPr>
                <w:lang w:eastAsia="zh-CN"/>
              </w:rPr>
            </w:pPr>
            <w:r>
              <w:t>•</w:t>
            </w:r>
            <w:r>
              <w:tab/>
              <w:t>Define (in Writing) a dormer.</w:t>
            </w:r>
            <w:r w:rsidR="00D26572">
              <w:rPr>
                <w:rFonts w:hint="eastAsia"/>
                <w:lang w:eastAsia="zh-CN"/>
              </w:rPr>
              <w:t xml:space="preserve"> </w:t>
            </w:r>
            <w:r w:rsidR="00D26572">
              <w:t>(</w:t>
            </w:r>
            <w:r w:rsidR="00C039D7">
              <w:t>CCSS.ELA</w:t>
            </w:r>
            <w:r w:rsidR="00D26572">
              <w:t xml:space="preserve"> RST.11-12.4)</w:t>
            </w:r>
          </w:p>
          <w:p w14:paraId="238AEB48" w14:textId="77777777" w:rsidR="00B02220" w:rsidRDefault="00B02220" w:rsidP="00D26572">
            <w:pPr>
              <w:ind w:left="702" w:hanging="702"/>
            </w:pPr>
            <w:r>
              <w:t>•</w:t>
            </w:r>
            <w:r>
              <w:tab/>
              <w:t>Cite (in Writing) the factors that influence the selection of roofing materials.</w:t>
            </w:r>
          </w:p>
          <w:p w14:paraId="2370E8EC" w14:textId="77777777" w:rsidR="00B02220" w:rsidRDefault="00B02220" w:rsidP="00D26572">
            <w:pPr>
              <w:ind w:left="702" w:hanging="702"/>
            </w:pPr>
            <w:r>
              <w:t>•</w:t>
            </w:r>
            <w:r>
              <w:tab/>
              <w:t>Explain the meaning of a roofer’s square equaling 100 sq. ft. (Applied Math)</w:t>
            </w:r>
          </w:p>
          <w:p w14:paraId="3DA46F50" w14:textId="77777777" w:rsidR="00B02220" w:rsidRDefault="00B02220" w:rsidP="00D26572">
            <w:pPr>
              <w:ind w:left="702" w:hanging="702"/>
            </w:pPr>
            <w:r>
              <w:t>•</w:t>
            </w:r>
            <w:r>
              <w:tab/>
              <w:t>Describe (in Writing) built-up roofing composition and applications.</w:t>
            </w:r>
          </w:p>
          <w:p w14:paraId="684F3823" w14:textId="77777777" w:rsidR="00B02220" w:rsidRDefault="00B02220" w:rsidP="00D26572">
            <w:pPr>
              <w:ind w:left="702" w:hanging="702"/>
            </w:pPr>
            <w:r>
              <w:t>•</w:t>
            </w:r>
            <w:r>
              <w:tab/>
              <w:t xml:space="preserve">Compare contrast shingles, tile, and metal plane. </w:t>
            </w:r>
            <w:r w:rsidR="00D26572">
              <w:t>(</w:t>
            </w:r>
            <w:r w:rsidR="00C039D7">
              <w:t>CCSS.ELA</w:t>
            </w:r>
            <w:r w:rsidR="00D26572">
              <w:t xml:space="preserve"> RST.11-12.4)</w:t>
            </w:r>
          </w:p>
          <w:p w14:paraId="42297C05" w14:textId="77777777" w:rsidR="00B02220" w:rsidRDefault="00B02220" w:rsidP="00D26572">
            <w:pPr>
              <w:ind w:left="702" w:hanging="702"/>
            </w:pPr>
            <w:r>
              <w:t>•</w:t>
            </w:r>
            <w:r>
              <w:tab/>
              <w:t>Describe basic construction materials; cite relative economies, and their durability.</w:t>
            </w:r>
          </w:p>
          <w:p w14:paraId="4C879578" w14:textId="77777777" w:rsidR="00B02220" w:rsidRDefault="00B02220" w:rsidP="00D26572">
            <w:pPr>
              <w:ind w:left="702" w:hanging="702"/>
            </w:pPr>
            <w:r>
              <w:t>•</w:t>
            </w:r>
            <w:r>
              <w:tab/>
              <w:t>Describe (in Writing) basic weights, appropriate slopes, and underlayment.</w:t>
            </w:r>
          </w:p>
          <w:p w14:paraId="087E0BA4" w14:textId="77777777" w:rsidR="00B02220" w:rsidRDefault="00B02220" w:rsidP="00D26572">
            <w:pPr>
              <w:ind w:left="702" w:hanging="702"/>
            </w:pPr>
            <w:r>
              <w:t>•</w:t>
            </w:r>
            <w:r>
              <w:tab/>
              <w:t xml:space="preserve">Design and </w:t>
            </w:r>
            <w:r w:rsidR="00C039D7">
              <w:t>d</w:t>
            </w:r>
            <w:r>
              <w:t xml:space="preserve">raft a </w:t>
            </w:r>
            <w:r w:rsidR="00C039D7">
              <w:t>r</w:t>
            </w:r>
            <w:r>
              <w:t xml:space="preserve">oof </w:t>
            </w:r>
            <w:r w:rsidR="00C039D7">
              <w:t>f</w:t>
            </w:r>
            <w:r>
              <w:t xml:space="preserve">raming </w:t>
            </w:r>
            <w:r w:rsidR="00C039D7">
              <w:t>p</w:t>
            </w:r>
            <w:r>
              <w:t xml:space="preserve">lan(s) with SDS/2. </w:t>
            </w:r>
            <w:r w:rsidR="00D26572">
              <w:t>(</w:t>
            </w:r>
            <w:r w:rsidR="00D26572">
              <w:rPr>
                <w:rFonts w:hint="eastAsia"/>
                <w:lang w:eastAsia="zh-CN"/>
              </w:rPr>
              <w:t>CCSS.G-MG.3)</w:t>
            </w:r>
          </w:p>
          <w:p w14:paraId="66914D65" w14:textId="77777777" w:rsidR="00B02220" w:rsidRDefault="00B02220" w:rsidP="00D26572">
            <w:pPr>
              <w:ind w:left="702" w:hanging="702"/>
            </w:pPr>
          </w:p>
          <w:p w14:paraId="6F530C15" w14:textId="77777777" w:rsidR="00B02220" w:rsidRDefault="00B02220" w:rsidP="00D26572">
            <w:pPr>
              <w:ind w:left="702" w:hanging="702"/>
            </w:pPr>
          </w:p>
          <w:p w14:paraId="60036D26" w14:textId="77777777" w:rsidR="00B02220" w:rsidRDefault="00B02220" w:rsidP="00D26572">
            <w:pPr>
              <w:ind w:left="702" w:hanging="702"/>
            </w:pPr>
          </w:p>
          <w:p w14:paraId="7E7F3DD1" w14:textId="77777777" w:rsidR="00934CF9" w:rsidRDefault="00934CF9" w:rsidP="006A2C1B"/>
        </w:tc>
      </w:tr>
    </w:tbl>
    <w:p w14:paraId="523C1ED6" w14:textId="77777777" w:rsidR="006A2C1B" w:rsidRDefault="006A2C1B" w:rsidP="006A2C1B">
      <w:pPr>
        <w:spacing w:after="0" w:line="240" w:lineRule="auto"/>
      </w:pPr>
    </w:p>
    <w:tbl>
      <w:tblPr>
        <w:tblStyle w:val="TableGrid"/>
        <w:tblW w:w="0" w:type="auto"/>
        <w:tblLook w:val="04A0" w:firstRow="1" w:lastRow="0" w:firstColumn="1" w:lastColumn="0" w:noHBand="0" w:noVBand="1"/>
      </w:tblPr>
      <w:tblGrid>
        <w:gridCol w:w="2115"/>
        <w:gridCol w:w="3393"/>
        <w:gridCol w:w="5400"/>
        <w:gridCol w:w="108"/>
      </w:tblGrid>
      <w:tr w:rsidR="00394652" w14:paraId="7CA9FC09" w14:textId="77777777" w:rsidTr="00934CF9">
        <w:trPr>
          <w:gridAfter w:val="1"/>
          <w:wAfter w:w="108" w:type="dxa"/>
        </w:trPr>
        <w:tc>
          <w:tcPr>
            <w:tcW w:w="10908" w:type="dxa"/>
            <w:gridSpan w:val="3"/>
            <w:shd w:val="clear" w:color="auto" w:fill="00B050"/>
          </w:tcPr>
          <w:p w14:paraId="6777DEC4" w14:textId="77777777" w:rsidR="00394652" w:rsidRPr="006E7AB8" w:rsidRDefault="00394652" w:rsidP="00394652">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 xml:space="preserve">LESSON CONTENT </w:t>
            </w:r>
          </w:p>
        </w:tc>
      </w:tr>
      <w:tr w:rsidR="00394652" w14:paraId="638BAA85" w14:textId="77777777" w:rsidTr="00296236">
        <w:trPr>
          <w:gridAfter w:val="1"/>
          <w:wAfter w:w="108" w:type="dxa"/>
        </w:trPr>
        <w:tc>
          <w:tcPr>
            <w:tcW w:w="2115" w:type="dxa"/>
          </w:tcPr>
          <w:p w14:paraId="2036E89F" w14:textId="77777777" w:rsidR="00394652" w:rsidRDefault="007F5DD3" w:rsidP="007F5DD3">
            <w:r>
              <w:t>BELL WORK</w:t>
            </w:r>
          </w:p>
          <w:p w14:paraId="7586DF45" w14:textId="77777777" w:rsidR="007F5DD3" w:rsidRDefault="007F5DD3" w:rsidP="007F5DD3"/>
        </w:tc>
        <w:tc>
          <w:tcPr>
            <w:tcW w:w="8793" w:type="dxa"/>
            <w:gridSpan w:val="2"/>
          </w:tcPr>
          <w:p w14:paraId="52304D28" w14:textId="77777777" w:rsidR="00394652" w:rsidRDefault="00752852" w:rsidP="006A2C1B">
            <w:r>
              <w:t>None…</w:t>
            </w:r>
          </w:p>
          <w:p w14:paraId="220CD15F" w14:textId="77777777" w:rsidR="006E7AB8" w:rsidRDefault="006E7AB8" w:rsidP="006A2C1B"/>
          <w:p w14:paraId="60C8FB2F" w14:textId="77777777" w:rsidR="006E7AB8" w:rsidRDefault="006E7AB8" w:rsidP="006A2C1B"/>
          <w:p w14:paraId="19591377" w14:textId="77777777" w:rsidR="00BE09A0" w:rsidRDefault="00BE09A0" w:rsidP="006A2C1B"/>
          <w:p w14:paraId="094C8A76" w14:textId="77777777" w:rsidR="00BE09A0" w:rsidRDefault="00BE09A0" w:rsidP="006A2C1B"/>
          <w:p w14:paraId="58687641" w14:textId="77777777" w:rsidR="00934CF9" w:rsidRDefault="00934CF9" w:rsidP="006A2C1B"/>
          <w:p w14:paraId="3A8D8DF4" w14:textId="77777777" w:rsidR="00934CF9" w:rsidRDefault="00934CF9" w:rsidP="006A2C1B"/>
        </w:tc>
      </w:tr>
      <w:tr w:rsidR="00394652" w14:paraId="343DB934" w14:textId="77777777" w:rsidTr="00296236">
        <w:trPr>
          <w:gridAfter w:val="1"/>
          <w:wAfter w:w="108" w:type="dxa"/>
        </w:trPr>
        <w:tc>
          <w:tcPr>
            <w:tcW w:w="2115" w:type="dxa"/>
          </w:tcPr>
          <w:p w14:paraId="0019AB34" w14:textId="77777777" w:rsidR="007F5DD3" w:rsidRDefault="007F5DD3" w:rsidP="007F5DD3">
            <w:r>
              <w:t>KEY VOCABULARY</w:t>
            </w:r>
          </w:p>
          <w:p w14:paraId="73C9992B" w14:textId="77777777" w:rsidR="00394652" w:rsidRDefault="00394652" w:rsidP="006A2C1B"/>
        </w:tc>
        <w:tc>
          <w:tcPr>
            <w:tcW w:w="8793" w:type="dxa"/>
            <w:gridSpan w:val="2"/>
          </w:tcPr>
          <w:p w14:paraId="1805F811" w14:textId="77777777" w:rsidR="00394652" w:rsidRDefault="00B02220" w:rsidP="006A2C1B">
            <w:r>
              <w:t>Trusses, rafters, fascia board, board, blocking, shingles, Spanish-style, roof sheathing, etc.</w:t>
            </w:r>
          </w:p>
          <w:p w14:paraId="380A6597" w14:textId="77777777" w:rsidR="006E7AB8" w:rsidRDefault="006E7AB8" w:rsidP="006A2C1B"/>
          <w:p w14:paraId="01E81B4A" w14:textId="77777777" w:rsidR="006E7AB8" w:rsidRDefault="006E7AB8" w:rsidP="006A2C1B"/>
          <w:p w14:paraId="406B99A9" w14:textId="77777777" w:rsidR="00BE09A0" w:rsidRDefault="00BE09A0" w:rsidP="006A2C1B"/>
          <w:p w14:paraId="7AF2AF93" w14:textId="77777777" w:rsidR="00934CF9" w:rsidRDefault="00934CF9" w:rsidP="006A2C1B"/>
          <w:p w14:paraId="4B46A0AC" w14:textId="77777777" w:rsidR="00934CF9" w:rsidRDefault="00934CF9" w:rsidP="006A2C1B">
            <w:pPr>
              <w:rPr>
                <w:lang w:eastAsia="zh-CN"/>
              </w:rPr>
            </w:pPr>
          </w:p>
          <w:p w14:paraId="6F8ED381" w14:textId="77777777" w:rsidR="00D26572" w:rsidRDefault="00D26572" w:rsidP="006A2C1B">
            <w:pPr>
              <w:rPr>
                <w:lang w:eastAsia="zh-CN"/>
              </w:rPr>
            </w:pPr>
          </w:p>
          <w:p w14:paraId="5554E0B7" w14:textId="77777777" w:rsidR="006E7AB8" w:rsidRDefault="006E7AB8" w:rsidP="006A2C1B"/>
        </w:tc>
      </w:tr>
      <w:tr w:rsidR="00BE09A0" w14:paraId="22F90358" w14:textId="77777777" w:rsidTr="00FD41E0">
        <w:tc>
          <w:tcPr>
            <w:tcW w:w="5508" w:type="dxa"/>
            <w:gridSpan w:val="2"/>
          </w:tcPr>
          <w:p w14:paraId="3EF6C8DF" w14:textId="77777777" w:rsidR="00BE09A0" w:rsidRDefault="00C039D7" w:rsidP="00FD41E0">
            <w:pPr>
              <w:jc w:val="center"/>
            </w:pPr>
            <w:r>
              <w:lastRenderedPageBreak/>
              <w:t>TEACHER</w:t>
            </w:r>
            <w:r w:rsidR="00BE09A0">
              <w:t xml:space="preserve"> ACTIONS/ACTIVITIES: </w:t>
            </w:r>
          </w:p>
          <w:p w14:paraId="1C84E9B5" w14:textId="77777777" w:rsidR="00BE09A0" w:rsidRDefault="00BE09A0" w:rsidP="00FD41E0">
            <w:pPr>
              <w:jc w:val="center"/>
            </w:pPr>
            <w:r>
              <w:t>(</w:t>
            </w:r>
            <w:proofErr w:type="gramStart"/>
            <w:r>
              <w:t>include</w:t>
            </w:r>
            <w:proofErr w:type="gramEnd"/>
            <w:r>
              <w:t xml:space="preserve"> instructions </w:t>
            </w:r>
            <w:r w:rsidR="00C039D7">
              <w:t xml:space="preserve">with </w:t>
            </w:r>
            <w:r>
              <w:t>all resources)</w:t>
            </w:r>
          </w:p>
        </w:tc>
        <w:tc>
          <w:tcPr>
            <w:tcW w:w="5508" w:type="dxa"/>
            <w:gridSpan w:val="2"/>
          </w:tcPr>
          <w:p w14:paraId="32067E4D" w14:textId="77777777" w:rsidR="00BE09A0" w:rsidRDefault="00BE09A0" w:rsidP="00FD41E0">
            <w:pPr>
              <w:jc w:val="center"/>
            </w:pPr>
            <w:r>
              <w:t>STUDENT ACTIONS/ACTIVITIES:</w:t>
            </w:r>
          </w:p>
          <w:p w14:paraId="3E2816A1" w14:textId="77777777" w:rsidR="00BE09A0" w:rsidRDefault="00BE09A0" w:rsidP="00FD41E0">
            <w:pPr>
              <w:jc w:val="center"/>
            </w:pPr>
            <w:r>
              <w:t>(</w:t>
            </w:r>
            <w:proofErr w:type="gramStart"/>
            <w:r>
              <w:t>include</w:t>
            </w:r>
            <w:proofErr w:type="gramEnd"/>
            <w:r>
              <w:t xml:space="preserve"> instructions </w:t>
            </w:r>
            <w:r w:rsidR="00C039D7">
              <w:t xml:space="preserve">with </w:t>
            </w:r>
            <w:r>
              <w:t>all resources)</w:t>
            </w:r>
          </w:p>
        </w:tc>
      </w:tr>
      <w:tr w:rsidR="00BE09A0" w14:paraId="6ACB7F47" w14:textId="77777777" w:rsidTr="00FD41E0">
        <w:tc>
          <w:tcPr>
            <w:tcW w:w="5508" w:type="dxa"/>
            <w:gridSpan w:val="2"/>
          </w:tcPr>
          <w:p w14:paraId="46020D2D" w14:textId="77777777" w:rsidR="00BE09A0" w:rsidRDefault="00BE09A0" w:rsidP="00FD41E0"/>
          <w:p w14:paraId="57C058C1" w14:textId="77777777" w:rsidR="00BE09A0" w:rsidRDefault="00C90EBC" w:rsidP="00FD41E0">
            <w:r>
              <w:t>Lecture, Demonstration, Small Group Instruction, Individual Instruction</w:t>
            </w:r>
          </w:p>
          <w:p w14:paraId="0919C30D" w14:textId="77777777" w:rsidR="00C90EBC" w:rsidRDefault="00C90EBC" w:rsidP="00FD41E0"/>
          <w:p w14:paraId="3C5C8285" w14:textId="77777777" w:rsidR="00082B70" w:rsidRDefault="00C90EBC" w:rsidP="00C90EBC">
            <w:r w:rsidRPr="00752852">
              <w:rPr>
                <w:b/>
              </w:rPr>
              <w:t>Architecture: Residential Drafting and Design</w:t>
            </w:r>
            <w:r>
              <w:t xml:space="preserve"> by </w:t>
            </w:r>
          </w:p>
          <w:p w14:paraId="4407F604" w14:textId="77777777" w:rsidR="00C90EBC" w:rsidRDefault="00C90EBC" w:rsidP="00C90EBC">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0075DF28" w14:textId="77777777" w:rsidR="00BE09A0" w:rsidRDefault="00BE09A0" w:rsidP="00FD41E0"/>
          <w:p w14:paraId="44FEC3FE" w14:textId="77777777" w:rsidR="00BE09A0" w:rsidRDefault="00BE09A0" w:rsidP="00FD41E0"/>
          <w:p w14:paraId="7CB1C588" w14:textId="77777777" w:rsidR="00BE09A0" w:rsidRDefault="00BE09A0" w:rsidP="00FD41E0">
            <w:pPr>
              <w:rPr>
                <w:lang w:eastAsia="zh-CN"/>
              </w:rPr>
            </w:pPr>
          </w:p>
        </w:tc>
        <w:tc>
          <w:tcPr>
            <w:tcW w:w="5508" w:type="dxa"/>
            <w:gridSpan w:val="2"/>
          </w:tcPr>
          <w:p w14:paraId="4AF3EB0A" w14:textId="77777777" w:rsidR="00BE09A0" w:rsidRDefault="00BE09A0" w:rsidP="00FD41E0"/>
          <w:p w14:paraId="0A8CC98F" w14:textId="77777777" w:rsidR="00413B21" w:rsidRDefault="00413B21" w:rsidP="00FD41E0">
            <w:r>
              <w:t>Sketches, Working Drawings, Hands-On Projects related to subject matter</w:t>
            </w:r>
          </w:p>
          <w:p w14:paraId="561D2E24" w14:textId="77777777" w:rsidR="00413B21" w:rsidRDefault="00413B21" w:rsidP="00FD41E0"/>
          <w:p w14:paraId="388007F3" w14:textId="77777777" w:rsidR="00082B70" w:rsidRDefault="00413B21" w:rsidP="00413B21">
            <w:r w:rsidRPr="00752852">
              <w:rPr>
                <w:b/>
              </w:rPr>
              <w:t>Architecture: Residential Drafting and Design</w:t>
            </w:r>
            <w:r>
              <w:t xml:space="preserve"> by </w:t>
            </w:r>
          </w:p>
          <w:p w14:paraId="22BDCC32" w14:textId="77777777" w:rsidR="00413B21" w:rsidRDefault="00413B21" w:rsidP="00413B21">
            <w:r>
              <w:t>Wm. Scott Thomas, M.Ed., MCCTE, CD, 11</w:t>
            </w:r>
            <w:r w:rsidRPr="00752852">
              <w:rPr>
                <w:vertAlign w:val="superscript"/>
              </w:rPr>
              <w:t>th</w:t>
            </w:r>
            <w:r>
              <w:t xml:space="preserve"> Edition, </w:t>
            </w:r>
            <w:proofErr w:type="spellStart"/>
            <w:r>
              <w:t>Goodheart-Willcox</w:t>
            </w:r>
            <w:proofErr w:type="spellEnd"/>
            <w:r>
              <w:t xml:space="preserve"> Publisher, Inc.</w:t>
            </w:r>
          </w:p>
          <w:p w14:paraId="664F689D" w14:textId="77777777" w:rsidR="00413B21" w:rsidRDefault="00413B21" w:rsidP="00413B21"/>
          <w:p w14:paraId="0F6D2FB2" w14:textId="77777777" w:rsidR="00413B21" w:rsidRDefault="00413B21" w:rsidP="00FD41E0"/>
        </w:tc>
      </w:tr>
    </w:tbl>
    <w:tbl>
      <w:tblPr>
        <w:tblStyle w:val="TableGrid"/>
        <w:tblpPr w:leftFromText="180" w:rightFromText="180" w:vertAnchor="text" w:tblpY="23"/>
        <w:tblW w:w="0" w:type="auto"/>
        <w:tblLook w:val="04A0" w:firstRow="1" w:lastRow="0" w:firstColumn="1" w:lastColumn="0" w:noHBand="0" w:noVBand="1"/>
      </w:tblPr>
      <w:tblGrid>
        <w:gridCol w:w="2088"/>
        <w:gridCol w:w="8928"/>
      </w:tblGrid>
      <w:tr w:rsidR="002A6404" w:rsidRPr="002A6404" w14:paraId="5B72542D" w14:textId="77777777" w:rsidTr="00FD41E0">
        <w:tc>
          <w:tcPr>
            <w:tcW w:w="2088" w:type="dxa"/>
          </w:tcPr>
          <w:p w14:paraId="1BDEA8CD" w14:textId="77777777" w:rsidR="002A6404" w:rsidRPr="002A6404" w:rsidRDefault="002A6404" w:rsidP="002A6404">
            <w:r w:rsidRPr="002A6404">
              <w:t>ALIGNED COMMON CORE ACTIVITY</w:t>
            </w:r>
          </w:p>
          <w:p w14:paraId="47FE8A6D" w14:textId="77777777" w:rsidR="002A6404" w:rsidRPr="002A6404" w:rsidRDefault="002A6404" w:rsidP="002A6404">
            <w:r w:rsidRPr="002A6404">
              <w:t>(</w:t>
            </w:r>
            <w:proofErr w:type="gramStart"/>
            <w:r w:rsidRPr="002A6404">
              <w:t>include</w:t>
            </w:r>
            <w:proofErr w:type="gramEnd"/>
            <w:r w:rsidRPr="002A6404">
              <w:t xml:space="preserve"> instructions </w:t>
            </w:r>
            <w:r w:rsidR="00C039D7">
              <w:t xml:space="preserve">with </w:t>
            </w:r>
            <w:r w:rsidRPr="002A6404">
              <w:t>all resources)</w:t>
            </w:r>
          </w:p>
          <w:p w14:paraId="0B115C28" w14:textId="77777777" w:rsidR="002A6404" w:rsidRPr="002A6404" w:rsidRDefault="002A6404" w:rsidP="002A6404"/>
        </w:tc>
        <w:tc>
          <w:tcPr>
            <w:tcW w:w="8928" w:type="dxa"/>
          </w:tcPr>
          <w:p w14:paraId="340914DE" w14:textId="77777777" w:rsidR="002A6404" w:rsidRPr="002A6404" w:rsidRDefault="00F42E40" w:rsidP="002A6404">
            <w:r w:rsidRPr="00F42E40">
              <w:t>All aligned common core activities will vary in scope and complexity depending upon the needs of individual students. Instructions and resources for all assignments can and will vary also because of the needs of individual students.</w:t>
            </w:r>
          </w:p>
        </w:tc>
      </w:tr>
      <w:tr w:rsidR="002A6404" w:rsidRPr="002A6404" w14:paraId="22765246" w14:textId="77777777" w:rsidTr="00FD41E0">
        <w:tc>
          <w:tcPr>
            <w:tcW w:w="2088" w:type="dxa"/>
          </w:tcPr>
          <w:p w14:paraId="4C141FC8" w14:textId="77777777" w:rsidR="002A6404" w:rsidRPr="002A6404" w:rsidRDefault="002A6404" w:rsidP="002A6404">
            <w:r w:rsidRPr="002A6404">
              <w:t>CHECK FOR UNDERSTANDING - ASSESSMENT</w:t>
            </w:r>
          </w:p>
        </w:tc>
        <w:tc>
          <w:tcPr>
            <w:tcW w:w="8928" w:type="dxa"/>
          </w:tcPr>
          <w:p w14:paraId="3B1428E7" w14:textId="77777777" w:rsidR="002A6404" w:rsidRDefault="00C90EBC" w:rsidP="002A6404">
            <w:r>
              <w:t xml:space="preserve">Sketches, </w:t>
            </w:r>
            <w:r w:rsidR="00C039D7">
              <w:t>w</w:t>
            </w:r>
            <w:r>
              <w:t>orking drawings, tests, and quizzes</w:t>
            </w:r>
          </w:p>
          <w:p w14:paraId="0F71F951" w14:textId="77777777" w:rsidR="00F33FCC" w:rsidRPr="002A6404" w:rsidRDefault="00F33FCC" w:rsidP="002A6404">
            <w:r>
              <w:rPr>
                <w:b/>
                <w:color w:val="FF0000"/>
              </w:rPr>
              <w:t xml:space="preserve">“Assignment 1 / Project 1” to be used for Lesson </w:t>
            </w:r>
            <w:r w:rsidR="00C039D7">
              <w:rPr>
                <w:b/>
                <w:color w:val="FF0000"/>
              </w:rPr>
              <w:t>P</w:t>
            </w:r>
            <w:r>
              <w:rPr>
                <w:b/>
                <w:color w:val="FF0000"/>
              </w:rPr>
              <w:t>lans 2</w:t>
            </w:r>
            <w:r w:rsidR="00C039D7">
              <w:rPr>
                <w:b/>
                <w:color w:val="FF0000"/>
              </w:rPr>
              <w:t>–</w:t>
            </w:r>
            <w:proofErr w:type="gramStart"/>
            <w:r>
              <w:rPr>
                <w:b/>
                <w:color w:val="FF0000"/>
              </w:rPr>
              <w:t>30</w:t>
            </w:r>
            <w:r w:rsidR="00C039D7">
              <w:rPr>
                <w:b/>
                <w:color w:val="FF0000"/>
              </w:rPr>
              <w:t>.</w:t>
            </w:r>
            <w:r>
              <w:rPr>
                <w:b/>
                <w:color w:val="FF0000"/>
              </w:rPr>
              <w:t>…</w:t>
            </w:r>
            <w:proofErr w:type="gramEnd"/>
            <w:r w:rsidR="00C039D7">
              <w:rPr>
                <w:b/>
                <w:color w:val="FF0000"/>
              </w:rPr>
              <w:t xml:space="preserve"> </w:t>
            </w:r>
            <w:r>
              <w:rPr>
                <w:b/>
                <w:color w:val="FF0000"/>
              </w:rPr>
              <w:t xml:space="preserve">This is a </w:t>
            </w:r>
            <w:r w:rsidR="00C039D7">
              <w:rPr>
                <w:b/>
                <w:color w:val="FF0000"/>
              </w:rPr>
              <w:t>long-term</w:t>
            </w:r>
            <w:r>
              <w:rPr>
                <w:b/>
                <w:color w:val="FF0000"/>
              </w:rPr>
              <w:t xml:space="preserve"> architectural assignment/assessment.</w:t>
            </w:r>
          </w:p>
        </w:tc>
      </w:tr>
      <w:tr w:rsidR="002A6404" w:rsidRPr="002A6404" w14:paraId="11116B1A" w14:textId="77777777" w:rsidTr="00FD41E0">
        <w:tc>
          <w:tcPr>
            <w:tcW w:w="2088" w:type="dxa"/>
          </w:tcPr>
          <w:p w14:paraId="303F0399" w14:textId="77777777" w:rsidR="002A6404" w:rsidRPr="002A6404" w:rsidRDefault="002A6404" w:rsidP="002A6404">
            <w:r w:rsidRPr="002A6404">
              <w:t>CLOSURE ACTIVITY</w:t>
            </w:r>
          </w:p>
          <w:p w14:paraId="7C79D8F3" w14:textId="77777777" w:rsidR="002A6404" w:rsidRPr="002A6404" w:rsidRDefault="002A6404" w:rsidP="002A6404"/>
        </w:tc>
        <w:tc>
          <w:tcPr>
            <w:tcW w:w="8928" w:type="dxa"/>
          </w:tcPr>
          <w:p w14:paraId="6984D058" w14:textId="77777777" w:rsidR="002A6404" w:rsidRDefault="00C90EBC" w:rsidP="002A6404">
            <w:r>
              <w:t>Detailed Review of Lesson Materials and Subject Matte</w:t>
            </w:r>
            <w:r w:rsidR="00F33FCC">
              <w:t>r</w:t>
            </w:r>
          </w:p>
          <w:p w14:paraId="2739B9BB" w14:textId="77777777" w:rsidR="000C52DB" w:rsidRDefault="000C52DB" w:rsidP="002A6404"/>
          <w:p w14:paraId="6C96F4C7" w14:textId="77777777" w:rsidR="000C52DB" w:rsidRDefault="000C52DB" w:rsidP="002A6404"/>
          <w:p w14:paraId="763958D2" w14:textId="77777777" w:rsidR="000C52DB" w:rsidRPr="002A6404" w:rsidRDefault="000C52DB" w:rsidP="002A6404"/>
        </w:tc>
      </w:tr>
    </w:tbl>
    <w:p w14:paraId="64466CD4" w14:textId="77777777" w:rsidR="00160F68" w:rsidRDefault="00160F68" w:rsidP="006A2C1B">
      <w:pPr>
        <w:spacing w:after="0" w:line="240" w:lineRule="auto"/>
      </w:pPr>
    </w:p>
    <w:tbl>
      <w:tblPr>
        <w:tblStyle w:val="TableGrid"/>
        <w:tblW w:w="0" w:type="auto"/>
        <w:tblLook w:val="04A0" w:firstRow="1" w:lastRow="0" w:firstColumn="1" w:lastColumn="0" w:noHBand="0" w:noVBand="1"/>
      </w:tblPr>
      <w:tblGrid>
        <w:gridCol w:w="2088"/>
        <w:gridCol w:w="8820"/>
      </w:tblGrid>
      <w:tr w:rsidR="00896937" w14:paraId="6C10B95A" w14:textId="77777777" w:rsidTr="00934CF9">
        <w:tc>
          <w:tcPr>
            <w:tcW w:w="10908" w:type="dxa"/>
            <w:gridSpan w:val="2"/>
            <w:shd w:val="clear" w:color="auto" w:fill="00B050"/>
          </w:tcPr>
          <w:p w14:paraId="7CC9FD8B" w14:textId="77777777" w:rsidR="00896937" w:rsidRPr="006E7AB8" w:rsidRDefault="00896937" w:rsidP="00896937">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LESSON RESOURCES</w:t>
            </w:r>
          </w:p>
        </w:tc>
      </w:tr>
      <w:tr w:rsidR="00896937" w14:paraId="6940C714" w14:textId="77777777" w:rsidTr="00934CF9">
        <w:tc>
          <w:tcPr>
            <w:tcW w:w="2088" w:type="dxa"/>
          </w:tcPr>
          <w:p w14:paraId="58A39546" w14:textId="77777777" w:rsidR="00896937" w:rsidRDefault="00896937" w:rsidP="006A2C1B">
            <w:r>
              <w:t>BOOKS/TEXTS</w:t>
            </w:r>
          </w:p>
          <w:p w14:paraId="16A287B5" w14:textId="77777777" w:rsidR="00896937" w:rsidRDefault="00896937" w:rsidP="006A2C1B">
            <w:r>
              <w:t>SUPPLEMENTALS</w:t>
            </w:r>
          </w:p>
          <w:p w14:paraId="743CE618" w14:textId="77777777" w:rsidR="00BF1F3A" w:rsidRDefault="00BF1F3A" w:rsidP="006A2C1B">
            <w:r>
              <w:t>RESOURCES</w:t>
            </w:r>
          </w:p>
        </w:tc>
        <w:tc>
          <w:tcPr>
            <w:tcW w:w="8820" w:type="dxa"/>
          </w:tcPr>
          <w:p w14:paraId="5F542186" w14:textId="77777777" w:rsidR="00896937" w:rsidRDefault="00752852" w:rsidP="006A2C1B">
            <w:r w:rsidRPr="00752852">
              <w:rPr>
                <w:b/>
              </w:rPr>
              <w:t>Architecture: Residential Drafting and Design</w:t>
            </w:r>
            <w:r>
              <w:t xml:space="preserve"> by Wm. Scott Thomas, M.Ed., MCCTE, CD, </w:t>
            </w:r>
            <w:proofErr w:type="gramStart"/>
            <w:r>
              <w:t>11</w:t>
            </w:r>
            <w:r w:rsidRPr="00752852">
              <w:rPr>
                <w:vertAlign w:val="superscript"/>
              </w:rPr>
              <w:t>th</w:t>
            </w:r>
            <w:proofErr w:type="gramEnd"/>
            <w:r>
              <w:t xml:space="preserve"> Edition, </w:t>
            </w:r>
            <w:proofErr w:type="spellStart"/>
            <w:r>
              <w:t>Goodheart-Willcox</w:t>
            </w:r>
            <w:proofErr w:type="spellEnd"/>
            <w:r>
              <w:t xml:space="preserve"> Publisher, Inc.</w:t>
            </w:r>
          </w:p>
          <w:p w14:paraId="399706CB" w14:textId="77777777" w:rsidR="00934CF9" w:rsidRDefault="00934CF9" w:rsidP="006A2C1B"/>
          <w:p w14:paraId="71EC6FE9" w14:textId="77777777" w:rsidR="00934CF9" w:rsidRDefault="00934CF9" w:rsidP="006A2C1B"/>
          <w:p w14:paraId="168E3981" w14:textId="77777777" w:rsidR="00934CF9" w:rsidRDefault="00934CF9" w:rsidP="006A2C1B"/>
        </w:tc>
      </w:tr>
      <w:tr w:rsidR="00896937" w14:paraId="187FAFB1" w14:textId="77777777" w:rsidTr="00934CF9">
        <w:tc>
          <w:tcPr>
            <w:tcW w:w="2088" w:type="dxa"/>
          </w:tcPr>
          <w:p w14:paraId="75223376" w14:textId="77777777" w:rsidR="00896937" w:rsidRDefault="00896937" w:rsidP="006A2C1B">
            <w:r>
              <w:t>HANDOUTS</w:t>
            </w:r>
          </w:p>
          <w:p w14:paraId="3C1D36F8" w14:textId="77777777" w:rsidR="00896937" w:rsidRDefault="00896937" w:rsidP="006A2C1B">
            <w:r>
              <w:t>ACTIVITIES</w:t>
            </w:r>
          </w:p>
          <w:p w14:paraId="47D2A0BC" w14:textId="77777777" w:rsidR="00896937" w:rsidRDefault="00BF1F3A" w:rsidP="006A2C1B">
            <w:r>
              <w:t>INSTRUCTIONS</w:t>
            </w:r>
          </w:p>
          <w:p w14:paraId="766D2190" w14:textId="77777777" w:rsidR="00BF1F3A" w:rsidRDefault="00BF1F3A" w:rsidP="006A2C1B">
            <w:r>
              <w:t>RUBRICS</w:t>
            </w:r>
          </w:p>
        </w:tc>
        <w:tc>
          <w:tcPr>
            <w:tcW w:w="8820" w:type="dxa"/>
          </w:tcPr>
          <w:p w14:paraId="53AD8646" w14:textId="77777777" w:rsidR="00896937" w:rsidRDefault="00752852" w:rsidP="008C000A">
            <w:pPr>
              <w:pStyle w:val="ListParagraph"/>
              <w:numPr>
                <w:ilvl w:val="0"/>
                <w:numId w:val="1"/>
              </w:numPr>
            </w:pPr>
            <w:r>
              <w:t xml:space="preserve">Architectural </w:t>
            </w:r>
            <w:r w:rsidR="00C039D7">
              <w:t>s</w:t>
            </w:r>
            <w:r>
              <w:t>ketches per subject matter</w:t>
            </w:r>
          </w:p>
          <w:p w14:paraId="43051A19" w14:textId="77777777" w:rsidR="00752852" w:rsidRDefault="008C000A" w:rsidP="008C000A">
            <w:pPr>
              <w:pStyle w:val="ListParagraph"/>
              <w:numPr>
                <w:ilvl w:val="0"/>
                <w:numId w:val="1"/>
              </w:numPr>
            </w:pPr>
            <w:r>
              <w:t>CAD design drawings</w:t>
            </w:r>
          </w:p>
          <w:p w14:paraId="35C715C9" w14:textId="77777777" w:rsidR="008C000A" w:rsidRDefault="008C000A" w:rsidP="008C000A">
            <w:pPr>
              <w:pStyle w:val="ListParagraph"/>
              <w:numPr>
                <w:ilvl w:val="0"/>
                <w:numId w:val="1"/>
              </w:numPr>
            </w:pPr>
            <w:r>
              <w:t>Manual technical sketching</w:t>
            </w:r>
          </w:p>
          <w:p w14:paraId="319B9EA8" w14:textId="77777777" w:rsidR="008C000A" w:rsidRDefault="008C000A" w:rsidP="008C000A">
            <w:pPr>
              <w:pStyle w:val="ListParagraph"/>
              <w:numPr>
                <w:ilvl w:val="0"/>
                <w:numId w:val="1"/>
              </w:numPr>
            </w:pPr>
            <w:r>
              <w:t>AIA / IRC / UBC</w:t>
            </w:r>
          </w:p>
          <w:p w14:paraId="3A225651" w14:textId="77777777" w:rsidR="00B02220" w:rsidRDefault="00C039D7" w:rsidP="008C000A">
            <w:pPr>
              <w:pStyle w:val="ListParagraph"/>
              <w:numPr>
                <w:ilvl w:val="0"/>
                <w:numId w:val="1"/>
              </w:numPr>
            </w:pPr>
            <w:r>
              <w:t>R</w:t>
            </w:r>
            <w:r w:rsidR="00B02220">
              <w:t>oof framing plan</w:t>
            </w:r>
          </w:p>
          <w:p w14:paraId="52563F9C" w14:textId="77777777" w:rsidR="00B02220" w:rsidRDefault="00C039D7" w:rsidP="008C000A">
            <w:pPr>
              <w:pStyle w:val="ListParagraph"/>
              <w:numPr>
                <w:ilvl w:val="0"/>
                <w:numId w:val="1"/>
              </w:numPr>
            </w:pPr>
            <w:r>
              <w:t>R</w:t>
            </w:r>
            <w:r w:rsidR="00B02220">
              <w:t>oof drainage plan</w:t>
            </w:r>
          </w:p>
          <w:p w14:paraId="51D329E0" w14:textId="77777777" w:rsidR="00934CF9" w:rsidRDefault="00934CF9" w:rsidP="006A2C1B"/>
          <w:p w14:paraId="2CFA46ED" w14:textId="77777777" w:rsidR="00934CF9" w:rsidRDefault="00934CF9" w:rsidP="006A2C1B"/>
        </w:tc>
      </w:tr>
      <w:tr w:rsidR="00896937" w14:paraId="53F77A77" w14:textId="77777777" w:rsidTr="00934CF9">
        <w:tc>
          <w:tcPr>
            <w:tcW w:w="2088" w:type="dxa"/>
          </w:tcPr>
          <w:p w14:paraId="7583D89D" w14:textId="77777777" w:rsidR="00896937" w:rsidRDefault="00662169" w:rsidP="006A2C1B">
            <w:r>
              <w:t>SUPPLIES NEEDED</w:t>
            </w:r>
          </w:p>
        </w:tc>
        <w:tc>
          <w:tcPr>
            <w:tcW w:w="8820" w:type="dxa"/>
          </w:tcPr>
          <w:p w14:paraId="5E19EB88" w14:textId="77777777" w:rsidR="00896937" w:rsidRDefault="008C000A" w:rsidP="006A2C1B">
            <w:r>
              <w:t>CAD stations, paper</w:t>
            </w:r>
            <w:r w:rsidR="00C90EBC">
              <w:t>, fountain pen/pencil</w:t>
            </w:r>
          </w:p>
          <w:p w14:paraId="236D9AD9" w14:textId="77777777" w:rsidR="00934CF9" w:rsidRDefault="00934CF9" w:rsidP="006A2C1B"/>
          <w:p w14:paraId="3EDA3386" w14:textId="77777777" w:rsidR="00934CF9" w:rsidRDefault="00934CF9" w:rsidP="006A2C1B"/>
        </w:tc>
      </w:tr>
      <w:tr w:rsidR="00662169" w14:paraId="27DB65FF" w14:textId="77777777" w:rsidTr="00934CF9">
        <w:tc>
          <w:tcPr>
            <w:tcW w:w="2088" w:type="dxa"/>
          </w:tcPr>
          <w:p w14:paraId="5821F874" w14:textId="77777777" w:rsidR="00662169" w:rsidRDefault="00662169" w:rsidP="006A2C1B">
            <w:r>
              <w:t>NOTES</w:t>
            </w:r>
          </w:p>
        </w:tc>
        <w:tc>
          <w:tcPr>
            <w:tcW w:w="8820" w:type="dxa"/>
          </w:tcPr>
          <w:p w14:paraId="2A455016" w14:textId="77777777" w:rsidR="00AB5276" w:rsidRDefault="00AB5276" w:rsidP="00AB5276">
            <w:r>
              <w:t>The aligned common core activities will vary in scope and complexity, based upon the individual needs of students. This includes the instructions per assignment and all resources needed to complete these assignments.</w:t>
            </w:r>
          </w:p>
          <w:p w14:paraId="401E1C95" w14:textId="77777777" w:rsidR="00C039D7" w:rsidRDefault="00C039D7" w:rsidP="00AB5276"/>
          <w:p w14:paraId="5E3B49A2" w14:textId="77777777" w:rsidR="00AB5276" w:rsidRDefault="00AB5276" w:rsidP="00AB5276">
            <w:r>
              <w:t>Assignments will vary in scope and complexity depending upon the needs of individual students</w:t>
            </w:r>
            <w:r w:rsidR="00C039D7">
              <w:t>.</w:t>
            </w:r>
          </w:p>
          <w:p w14:paraId="2384ACF6" w14:textId="77777777" w:rsidR="00AB5276" w:rsidRDefault="00AB5276" w:rsidP="00AB5276"/>
          <w:p w14:paraId="33EC1C6E" w14:textId="77777777" w:rsidR="00AB5276" w:rsidRDefault="00AB5276" w:rsidP="00AB5276">
            <w:r>
              <w:t>The length of this lesson can and will vary depending upon student needs.</w:t>
            </w:r>
          </w:p>
          <w:p w14:paraId="040B713F" w14:textId="77777777" w:rsidR="00662169" w:rsidRDefault="00662169" w:rsidP="006A2C1B"/>
          <w:p w14:paraId="460423BA" w14:textId="77777777" w:rsidR="00662169" w:rsidRDefault="00662169" w:rsidP="006A2C1B"/>
        </w:tc>
      </w:tr>
    </w:tbl>
    <w:p w14:paraId="26E4AFCB" w14:textId="77777777" w:rsidR="00160F68" w:rsidRDefault="00160F68" w:rsidP="006A2C1B">
      <w:pPr>
        <w:spacing w:after="0" w:line="240" w:lineRule="auto"/>
        <w:rPr>
          <w:lang w:eastAsia="zh-CN"/>
        </w:rPr>
      </w:pPr>
    </w:p>
    <w:sectPr w:rsidR="00160F68" w:rsidSect="00934C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C78AE"/>
    <w:multiLevelType w:val="hybridMultilevel"/>
    <w:tmpl w:val="E7F2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710F5F"/>
    <w:multiLevelType w:val="hybridMultilevel"/>
    <w:tmpl w:val="1A1E7158"/>
    <w:lvl w:ilvl="0" w:tplc="DC3EBF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rienne Armstrong">
    <w15:presenceInfo w15:providerId="Windows Live" w15:userId="3a91b94c66062b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srA0MDIxNjczNDFW0lEKTi0uzszPAykwrAUAvhyUhSwAAAA="/>
  </w:docVars>
  <w:rsids>
    <w:rsidRoot w:val="002D5A94"/>
    <w:rsid w:val="000761C2"/>
    <w:rsid w:val="00082B70"/>
    <w:rsid w:val="000C52DB"/>
    <w:rsid w:val="00160F68"/>
    <w:rsid w:val="001A7048"/>
    <w:rsid w:val="00230ED0"/>
    <w:rsid w:val="00272756"/>
    <w:rsid w:val="00296236"/>
    <w:rsid w:val="002A6404"/>
    <w:rsid w:val="002C7898"/>
    <w:rsid w:val="002D5A94"/>
    <w:rsid w:val="00300B19"/>
    <w:rsid w:val="00300D6C"/>
    <w:rsid w:val="00306B22"/>
    <w:rsid w:val="003100F6"/>
    <w:rsid w:val="0037654D"/>
    <w:rsid w:val="00394652"/>
    <w:rsid w:val="00413B21"/>
    <w:rsid w:val="00544928"/>
    <w:rsid w:val="00635DD6"/>
    <w:rsid w:val="00662169"/>
    <w:rsid w:val="006A2C1B"/>
    <w:rsid w:val="006E7795"/>
    <w:rsid w:val="006E7AB8"/>
    <w:rsid w:val="00752852"/>
    <w:rsid w:val="00756D94"/>
    <w:rsid w:val="007D7753"/>
    <w:rsid w:val="007F5DD3"/>
    <w:rsid w:val="008403B1"/>
    <w:rsid w:val="008467C8"/>
    <w:rsid w:val="00854618"/>
    <w:rsid w:val="00896937"/>
    <w:rsid w:val="008C000A"/>
    <w:rsid w:val="00934CF9"/>
    <w:rsid w:val="00980C00"/>
    <w:rsid w:val="009C4B5A"/>
    <w:rsid w:val="00AB5276"/>
    <w:rsid w:val="00B02220"/>
    <w:rsid w:val="00B54BAC"/>
    <w:rsid w:val="00BE09A0"/>
    <w:rsid w:val="00BF1F3A"/>
    <w:rsid w:val="00C039D7"/>
    <w:rsid w:val="00C16A7E"/>
    <w:rsid w:val="00C85C16"/>
    <w:rsid w:val="00C90EBC"/>
    <w:rsid w:val="00D2485E"/>
    <w:rsid w:val="00D26572"/>
    <w:rsid w:val="00D66366"/>
    <w:rsid w:val="00E03A03"/>
    <w:rsid w:val="00E96AA1"/>
    <w:rsid w:val="00F33FCC"/>
    <w:rsid w:val="00F42E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63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2C7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898"/>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2C78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8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86</Words>
  <Characters>9613</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Dysart Unified School District #89</Company>
  <LinksUpToDate>false</LinksUpToDate>
  <CharactersWithSpaces>11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D #89</dc:creator>
  <cp:lastModifiedBy>Heather Singmaster</cp:lastModifiedBy>
  <cp:revision>3</cp:revision>
  <cp:lastPrinted>2016-09-13T20:29:00Z</cp:lastPrinted>
  <dcterms:created xsi:type="dcterms:W3CDTF">2016-09-28T20:58:00Z</dcterms:created>
  <dcterms:modified xsi:type="dcterms:W3CDTF">2016-09-28T20:59:00Z</dcterms:modified>
</cp:coreProperties>
</file>